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C4F33" w14:textId="6A2B15D7" w:rsidR="00782B40" w:rsidRPr="00782B40" w:rsidRDefault="00782B40" w:rsidP="00782B40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  <w:r>
        <w:rPr>
          <w:rFonts w:ascii="Arial" w:hAnsi="Arial" w:cs="Arial"/>
          <w:b/>
          <w:noProof/>
          <w:lang w:eastAsia="zh-CN"/>
        </w:rPr>
        <w:t>S6</w:t>
      </w:r>
      <w:r w:rsidRPr="00782B40">
        <w:rPr>
          <w:rFonts w:ascii="Arial" w:hAnsi="Arial" w:cs="Arial"/>
          <w:b/>
          <w:noProof/>
          <w:lang w:eastAsia="zh-CN"/>
        </w:rPr>
        <w:t xml:space="preserve"> Fig</w:t>
      </w:r>
      <w:r w:rsidR="00F1526F">
        <w:rPr>
          <w:rFonts w:ascii="Arial" w:hAnsi="Arial" w:cs="Arial"/>
          <w:b/>
          <w:noProof/>
          <w:lang w:eastAsia="zh-CN"/>
        </w:rPr>
        <w:t>.</w:t>
      </w:r>
    </w:p>
    <w:p w14:paraId="61A17A6F" w14:textId="65B12170" w:rsidR="00251ED3" w:rsidRDefault="00251ED3" w:rsidP="00A57C5D">
      <w:pPr>
        <w:spacing w:line="360" w:lineRule="auto"/>
        <w:jc w:val="center"/>
        <w:rPr>
          <w:rFonts w:ascii="Arial" w:hAnsi="Arial" w:cs="Arial"/>
          <w:bCs/>
          <w:sz w:val="22"/>
          <w:szCs w:val="22"/>
        </w:rPr>
      </w:pPr>
      <w:r w:rsidRPr="00251ED3">
        <w:rPr>
          <w:noProof/>
          <w:lang w:eastAsia="zh-CN"/>
        </w:rPr>
        <w:drawing>
          <wp:inline distT="0" distB="0" distL="0" distR="0" wp14:anchorId="372B5282" wp14:editId="4B936625">
            <wp:extent cx="5486400" cy="683134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831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C4A53" w14:textId="17840713" w:rsidR="00A57C5D" w:rsidRDefault="00A57C5D" w:rsidP="00A57C5D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sectPr w:rsidR="00A57C5D" w:rsidSect="00F962A2">
      <w:footerReference w:type="even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2AEA7B" w14:textId="77777777" w:rsidR="00A30A36" w:rsidRDefault="00A30A36" w:rsidP="00674CA2">
      <w:r>
        <w:separator/>
      </w:r>
    </w:p>
  </w:endnote>
  <w:endnote w:type="continuationSeparator" w:id="0">
    <w:p w14:paraId="1D8E574D" w14:textId="77777777" w:rsidR="00A30A36" w:rsidRDefault="00A30A36" w:rsidP="0067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769CF" w14:textId="77777777" w:rsidR="00674CA2" w:rsidRDefault="00674CA2" w:rsidP="006B444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0D273F" w14:textId="77777777" w:rsidR="00674CA2" w:rsidRDefault="00674CA2" w:rsidP="00674C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08102F" w14:textId="77777777" w:rsidR="00A30A36" w:rsidRDefault="00A30A36" w:rsidP="00674CA2">
      <w:r>
        <w:separator/>
      </w:r>
    </w:p>
  </w:footnote>
  <w:footnote w:type="continuationSeparator" w:id="0">
    <w:p w14:paraId="1FF83232" w14:textId="77777777" w:rsidR="00A30A36" w:rsidRDefault="00A30A36" w:rsidP="00674C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EzNTQ0NrYwMzNT0lEKTi0uzszPAykwrAUAfdDojCwAAAA="/>
  </w:docVars>
  <w:rsids>
    <w:rsidRoot w:val="007B2BA5"/>
    <w:rsid w:val="00023FFF"/>
    <w:rsid w:val="0023346B"/>
    <w:rsid w:val="00251ED3"/>
    <w:rsid w:val="0033294A"/>
    <w:rsid w:val="00342A53"/>
    <w:rsid w:val="003B4B8F"/>
    <w:rsid w:val="00492037"/>
    <w:rsid w:val="005B2781"/>
    <w:rsid w:val="00665232"/>
    <w:rsid w:val="00674CA2"/>
    <w:rsid w:val="00710D79"/>
    <w:rsid w:val="00717473"/>
    <w:rsid w:val="007255F0"/>
    <w:rsid w:val="00782B40"/>
    <w:rsid w:val="007A4876"/>
    <w:rsid w:val="007B2BA5"/>
    <w:rsid w:val="00803350"/>
    <w:rsid w:val="008F1834"/>
    <w:rsid w:val="00902CA7"/>
    <w:rsid w:val="00A30A36"/>
    <w:rsid w:val="00A439AA"/>
    <w:rsid w:val="00A57C5D"/>
    <w:rsid w:val="00A93008"/>
    <w:rsid w:val="00AC5F9C"/>
    <w:rsid w:val="00AD0C09"/>
    <w:rsid w:val="00AF5A1E"/>
    <w:rsid w:val="00B9341C"/>
    <w:rsid w:val="00BC7712"/>
    <w:rsid w:val="00C6122F"/>
    <w:rsid w:val="00D4221A"/>
    <w:rsid w:val="00DC4496"/>
    <w:rsid w:val="00E2164F"/>
    <w:rsid w:val="00E23E0D"/>
    <w:rsid w:val="00E24C70"/>
    <w:rsid w:val="00E803AA"/>
    <w:rsid w:val="00E87626"/>
    <w:rsid w:val="00EB4E11"/>
    <w:rsid w:val="00EF086D"/>
    <w:rsid w:val="00F1526F"/>
    <w:rsid w:val="00F9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329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B2BA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BA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BA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B2BA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74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CA2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674CA2"/>
  </w:style>
  <w:style w:type="character" w:styleId="LineNumber">
    <w:name w:val="line number"/>
    <w:basedOn w:val="DefaultParagraphFont"/>
    <w:uiPriority w:val="99"/>
    <w:semiHidden/>
    <w:unhideWhenUsed/>
    <w:rsid w:val="0067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宋体"/>
        <a:cs typeface=""/>
      </a:majorFont>
      <a:minorFont>
        <a:latin typeface="Arial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ik Bandyopadhyay</dc:creator>
  <cp:keywords/>
  <dc:description/>
  <cp:lastModifiedBy>Junjie Li</cp:lastModifiedBy>
  <cp:revision>16</cp:revision>
  <cp:lastPrinted>2016-06-01T14:58:00Z</cp:lastPrinted>
  <dcterms:created xsi:type="dcterms:W3CDTF">2016-06-01T14:58:00Z</dcterms:created>
  <dcterms:modified xsi:type="dcterms:W3CDTF">2017-06-05T14:43:00Z</dcterms:modified>
</cp:coreProperties>
</file>